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72de8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d69e4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6:21Z</dcterms:created>
  <dcterms:modified xsi:type="dcterms:W3CDTF">2017-02-26T02:26:21Z</dcterms:modified>
</cp:coreProperties>
</file>